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97B32" w14:textId="7C6459C7" w:rsidR="00625D52" w:rsidRPr="003E1B78" w:rsidRDefault="00E01FE7">
      <w:pPr>
        <w:rPr>
          <w:rFonts w:ascii="Times New Roman" w:hAnsi="Times New Roman" w:cs="Times New Roman"/>
          <w:sz w:val="24"/>
          <w:szCs w:val="24"/>
        </w:rPr>
      </w:pPr>
      <w:r w:rsidRPr="003E1B78">
        <w:rPr>
          <w:rFonts w:ascii="Times New Roman" w:hAnsi="Times New Roman" w:cs="Times New Roman"/>
          <w:sz w:val="24"/>
          <w:szCs w:val="24"/>
        </w:rPr>
        <w:t>Cheryl Donk</w:t>
      </w:r>
    </w:p>
    <w:p w14:paraId="30D51750" w14:textId="79EC20D1" w:rsidR="00E01FE7" w:rsidRPr="003E1B78" w:rsidRDefault="00E01FE7">
      <w:pPr>
        <w:rPr>
          <w:rFonts w:ascii="Times New Roman" w:hAnsi="Times New Roman" w:cs="Times New Roman"/>
          <w:sz w:val="24"/>
          <w:szCs w:val="24"/>
        </w:rPr>
      </w:pPr>
    </w:p>
    <w:p w14:paraId="72B3DA13" w14:textId="7210E883" w:rsidR="00E01FE7" w:rsidRPr="003E1B78" w:rsidRDefault="00E01FE7">
      <w:pPr>
        <w:rPr>
          <w:rFonts w:ascii="Times New Roman" w:hAnsi="Times New Roman" w:cs="Times New Roman"/>
          <w:sz w:val="24"/>
          <w:szCs w:val="24"/>
        </w:rPr>
      </w:pPr>
      <w:r w:rsidRPr="003E1B78">
        <w:rPr>
          <w:rFonts w:ascii="Times New Roman" w:hAnsi="Times New Roman" w:cs="Times New Roman"/>
          <w:sz w:val="24"/>
          <w:szCs w:val="24"/>
        </w:rPr>
        <w:t xml:space="preserve">My love for event planning started when my son was born, and I started planning his birthday parties. I then branched out to planning events for friends and families. I always loved a great party and wanted to ensure that every detail was planned meticulously. I really loved planning everyone’s special day and enjoyed </w:t>
      </w:r>
      <w:r w:rsidR="003E1B78">
        <w:rPr>
          <w:rFonts w:ascii="Times New Roman" w:hAnsi="Times New Roman" w:cs="Times New Roman"/>
          <w:sz w:val="24"/>
          <w:szCs w:val="24"/>
        </w:rPr>
        <w:t xml:space="preserve">it </w:t>
      </w:r>
      <w:r w:rsidRPr="003E1B78">
        <w:rPr>
          <w:rFonts w:ascii="Times New Roman" w:hAnsi="Times New Roman" w:cs="Times New Roman"/>
          <w:sz w:val="24"/>
          <w:szCs w:val="24"/>
        </w:rPr>
        <w:t>when I saw the smile on their face.</w:t>
      </w:r>
    </w:p>
    <w:p w14:paraId="75FE24C1" w14:textId="695E4CE8" w:rsidR="00E01FE7" w:rsidRPr="003E1B78" w:rsidRDefault="00E01FE7">
      <w:pPr>
        <w:rPr>
          <w:rFonts w:ascii="Times New Roman" w:hAnsi="Times New Roman" w:cs="Times New Roman"/>
          <w:color w:val="0D0D0D"/>
          <w:spacing w:val="5"/>
          <w:sz w:val="24"/>
          <w:szCs w:val="24"/>
        </w:rPr>
      </w:pPr>
      <w:r w:rsidRPr="003E1B78">
        <w:rPr>
          <w:rFonts w:ascii="Times New Roman" w:hAnsi="Times New Roman" w:cs="Times New Roman"/>
          <w:sz w:val="24"/>
          <w:szCs w:val="24"/>
        </w:rPr>
        <w:t xml:space="preserve">I take great pride in every detail of my </w:t>
      </w:r>
      <w:proofErr w:type="gramStart"/>
      <w:r w:rsidRPr="003E1B78">
        <w:rPr>
          <w:rFonts w:ascii="Times New Roman" w:hAnsi="Times New Roman" w:cs="Times New Roman"/>
          <w:sz w:val="24"/>
          <w:szCs w:val="24"/>
        </w:rPr>
        <w:t>work</w:t>
      </w:r>
      <w:r w:rsidR="003E1B78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3E1B78">
        <w:rPr>
          <w:rFonts w:ascii="Times New Roman" w:hAnsi="Times New Roman" w:cs="Times New Roman"/>
          <w:sz w:val="24"/>
          <w:szCs w:val="24"/>
        </w:rPr>
        <w:t xml:space="preserve"> from the moment I meet with the client to beyond the event completion.</w:t>
      </w:r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 </w:t>
      </w:r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As </w:t>
      </w:r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>an</w:t>
      </w:r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 events planner</w:t>
      </w:r>
      <w:r w:rsid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>, I can</w:t>
      </w:r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 </w:t>
      </w:r>
      <w:proofErr w:type="gramStart"/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>hone in on</w:t>
      </w:r>
      <w:proofErr w:type="gramEnd"/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 my passion for helping clients create truly fantastic experiences for their guests</w:t>
      </w:r>
      <w:r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. </w:t>
      </w:r>
      <w:r w:rsidR="003E1B78"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>It makes me happy</w:t>
      </w:r>
      <w:r w:rsidR="003E1B78"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 knowing </w:t>
      </w:r>
      <w:r w:rsidR="003E1B78"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 xml:space="preserve">that </w:t>
      </w:r>
      <w:r w:rsidR="003E1B78"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>my services made my clients’ day better</w:t>
      </w:r>
      <w:r w:rsidR="003E1B78" w:rsidRPr="003E1B78">
        <w:rPr>
          <w:rFonts w:ascii="Times New Roman" w:hAnsi="Times New Roman" w:cs="Times New Roman"/>
          <w:color w:val="0D0D0D"/>
          <w:spacing w:val="5"/>
          <w:sz w:val="24"/>
          <w:szCs w:val="24"/>
        </w:rPr>
        <w:t>.</w:t>
      </w:r>
    </w:p>
    <w:p w14:paraId="70B9270B" w14:textId="77777777" w:rsidR="003E1B78" w:rsidRDefault="003E1B78"/>
    <w:sectPr w:rsidR="003E1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cxsDA0NzOzMDVR0lEKTi0uzszPAykwrAUAS0zrWywAAAA="/>
  </w:docVars>
  <w:rsids>
    <w:rsidRoot w:val="00E01FE7"/>
    <w:rsid w:val="003E1B78"/>
    <w:rsid w:val="00625D52"/>
    <w:rsid w:val="00E0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E83F6"/>
  <w15:chartTrackingRefBased/>
  <w15:docId w15:val="{B5A35BA6-FC9E-4338-9106-3A3679F3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Donk</dc:creator>
  <cp:keywords/>
  <dc:description/>
  <cp:lastModifiedBy>Cheryl Donk</cp:lastModifiedBy>
  <cp:revision>1</cp:revision>
  <dcterms:created xsi:type="dcterms:W3CDTF">2020-11-24T13:16:00Z</dcterms:created>
  <dcterms:modified xsi:type="dcterms:W3CDTF">2020-11-24T13:33:00Z</dcterms:modified>
</cp:coreProperties>
</file>